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Librarian</w:t>
      </w:r>
    </w:p>
    <w:bookmarkStart w:id="21" w:name="cover-letter"/>
    <w:p>
      <w:pPr>
        <w:pStyle w:val="Heading1"/>
      </w:pPr>
      <w:r>
        <w:t xml:space="preserve">Cover Letter</w:t>
      </w:r>
    </w:p>
    <w:p>
      <w:pPr>
        <w:pStyle w:val="FirstParagraph"/>
      </w:pPr>
      <w:r>
        <w:rPr>
          <w:bCs/>
          <w:b/>
        </w:rPr>
        <w:t xml:space="preserve">[Your Name]</w:t>
      </w:r>
      <w:r>
        <w:br/>
      </w:r>
      <w:r>
        <w:t xml:space="preserve">[Your Address]</w:t>
      </w:r>
      <w:r>
        <w:br/>
      </w:r>
      <w:r>
        <w:t xml:space="preserve">[City, State, ZIP Code]</w:t>
      </w:r>
      <w:r>
        <w:br/>
      </w:r>
      <w:r>
        <w:t xml:space="preserve">[Email Address]</w:t>
      </w:r>
      <w:r>
        <w:br/>
      </w:r>
      <w:r>
        <w:t xml:space="preserve">[Phone Number]</w:t>
      </w:r>
    </w:p>
    <w:p>
      <w:pPr>
        <w:pStyle w:val="BodyText"/>
      </w:pPr>
      <w:r>
        <w:t xml:space="preserve">[Date]</w:t>
      </w:r>
    </w:p>
    <w:bookmarkStart w:id="20" w:name="hiring-committee"/>
    <w:p>
      <w:pPr>
        <w:pStyle w:val="Heading2"/>
      </w:pPr>
      <w:r>
        <w:t xml:space="preserve">Hiring Committee</w:t>
      </w:r>
    </w:p>
    <w:p>
      <w:pPr>
        <w:pStyle w:val="FirstParagraph"/>
      </w:pPr>
      <w:r>
        <w:t xml:space="preserve">United States New York City Public Library System</w:t>
      </w:r>
      <w:r>
        <w:br/>
      </w:r>
      <w:r>
        <w:t xml:space="preserve">[Library Address]</w:t>
      </w:r>
      <w:r>
        <w:br/>
      </w:r>
      <w:r>
        <w:t xml:space="preserve">New York, NY 10001</w:t>
      </w:r>
    </w:p>
    <w:bookmarkEnd w:id="20"/>
    <w:p>
      <w:pPr>
        <w:pStyle w:val="BodyText"/>
      </w:pPr>
      <w:r>
        <w:t xml:space="preserve">Dear Hiring Committee,</w:t>
      </w:r>
    </w:p>
    <w:p>
      <w:pPr>
        <w:pStyle w:val="BodyText"/>
      </w:pPr>
      <w:r>
        <w:t xml:space="preserve">I am writing to express my enthusiastic interest in the Librarian position at the United States New York City Public Library System. As a dedicated professional with [X years] of experience in library services, I am eager to contribute my expertise in information management, community engagement, and innovative resource development to support the vital mission of libraries in one of the most dynamic cities in the world. The opportunity to work as a Librarian in New York City aligns perfectly with my career goals and passion for fostering education, inclusivity, and cultural exchange through library services.</w:t>
      </w:r>
    </w:p>
    <w:p>
      <w:pPr>
        <w:pStyle w:val="BodyText"/>
      </w:pPr>
      <w:r>
        <w:t xml:space="preserve">Throughout my career, I have served as a Librarian at various institutions, where I developed a deep understanding of the evolving role of libraries in the United States. In New York City, libraries are more than repositories of books—they are community hubs that provide access to technology, educational programs, and cultural resources for a diverse population. My experience in managing library operations, curating collections, and designing outreach initiatives has equipped me to thrive in this fast-paced environment. I am particularly drawn to the unique challenges and opportunities of working as a Librarian in the United States New York City, where libraries serve as bridges between individuals and the resources they need to succeed.</w:t>
      </w:r>
    </w:p>
    <w:p>
      <w:pPr>
        <w:pStyle w:val="BodyText"/>
      </w:pPr>
      <w:r>
        <w:t xml:space="preserve">One of my core strengths is my commitment to creating equitable access to information. As a Librarian, I have implemented programs that address the needs of underserved communities, including multilingual resources, digital literacy workshops, and partnerships with local organizations. In New York City, where cultural diversity is a cornerstone of daily life, these initiatives are essential for ensuring that all residents can benefit from library services. I believe that libraries in the United States New York City must reflect the vibrancy and complexity of their communities, and I am passionate about developing strategies to make this vision a reality.</w:t>
      </w:r>
    </w:p>
    <w:p>
      <w:pPr>
        <w:pStyle w:val="BodyText"/>
      </w:pPr>
      <w:r>
        <w:t xml:space="preserve">My technical skills also align with the modern demands of librarianship. I am proficient in library management systems, digital cataloging, and data analysis tools that enhance user experience and streamline operations. In the United States New York City, where technology plays a central role in education and daily life, these skills are critical for supporting patrons through virtual resources, e-books, and online research platforms. I have also worked on projects to integrate emerging technologies such as 3D printing and coding workshops into library services, demonstrating my adaptability to the changing needs of users in a tech-forward city like New York.</w:t>
      </w:r>
    </w:p>
    <w:p>
      <w:pPr>
        <w:pStyle w:val="BodyText"/>
      </w:pPr>
      <w:r>
        <w:t xml:space="preserve">Another aspect of my background that prepares me for this role is my ability to collaborate with diverse stakeholders. As a Librarian, I have consistently worked with educators, students, researchers, and community leaders to design programs that meet specific needs. In the United States New York City, where libraries serve as anchors for civic engagement and lifelong learning, this collaborative approach is essential. I am particularly excited about the opportunity to contribute to initiatives that support youth development, adult education, and cultural preservation in a city known for its creativity and innovation.</w:t>
      </w:r>
    </w:p>
    <w:p>
      <w:pPr>
        <w:pStyle w:val="BodyText"/>
      </w:pPr>
      <w:r>
        <w:t xml:space="preserve">The United States New York City Public Library System is renowned for its commitment to excellence in service and accessibility. I admire how libraries in this city have adapted to meet the needs of a growing population while maintaining their role as pillars of knowledge and opportunity. As a Librarian, I am eager to contribute to this legacy by fostering a welcoming environment for all patrons, promoting critical thinking, and advocating for the value of libraries in society. My goal is to ensure that every individual who visits a library in New York City feels empowered and supported in their pursuit of learning and growth.</w:t>
      </w:r>
    </w:p>
    <w:p>
      <w:pPr>
        <w:pStyle w:val="BodyText"/>
      </w:pPr>
      <w:r>
        <w:t xml:space="preserve">What excites me most about this opportunity is the chance to work as a Librarian in an environment where diversity, innovation, and public service intersect. New York City’s libraries are not just places of quiet study—they are vibrant spaces for dialogue, creativity, and connection. I am confident that my skills in program development, community outreach, and technological proficiency will enable me to make meaningful contributions to the library system. I am also eager to learn from the talented professionals who work here and to grow alongside them in a role that is both challenging and deeply rewarding.</w:t>
      </w:r>
    </w:p>
    <w:p>
      <w:pPr>
        <w:pStyle w:val="BodyText"/>
      </w:pPr>
      <w:r>
        <w:t xml:space="preserve">In conclusion, I would be honored to join the team at the United States New York City Public Library System as a Librarian. My dedication to education, my experience in library management, and my passion for serving diverse communities align with the values of this institution. I am confident that I can help advance the mission of libraries in New York City by ensuring that they remain accessible, relevant, and impactful for generations to come.</w:t>
      </w:r>
    </w:p>
    <w:p>
      <w:pPr>
        <w:pStyle w:val="BodyText"/>
      </w:pPr>
      <w:r>
        <w:t xml:space="preserve">Thank you for considering my application. I would welcome the opportunity to discuss how my background and vision align with the goals of your library system. Please feel free to contact me at [Phone Number] or [Email Address] at your convenience.</w:t>
      </w:r>
    </w:p>
    <w:p>
      <w:pPr>
        <w:pStyle w:val="BodyText"/>
      </w:pPr>
      <w:r>
        <w:t xml:space="preserve">Sincerely,</w:t>
      </w:r>
    </w:p>
    <w:p>
      <w:pPr>
        <w:pStyle w:val="BodyText"/>
      </w:pPr>
      <w:r>
        <w:rPr>
          <w:bCs/>
          <w:b/>
        </w:rPr>
        <w:t xml:space="preserve">[Your Nam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Librarian</dc:title>
  <dc:creator/>
  <dc:language>en</dc:language>
  <cp:keywords/>
  <dcterms:created xsi:type="dcterms:W3CDTF">2026-07-24T18:57:17Z</dcterms:created>
  <dcterms:modified xsi:type="dcterms:W3CDTF">2026-07-24T18:57:17Z</dcterms:modified>
</cp:coreProperties>
</file>

<file path=docProps/custom.xml><?xml version="1.0" encoding="utf-8"?>
<Properties xmlns="http://schemas.openxmlformats.org/officeDocument/2006/custom-properties" xmlns:vt="http://schemas.openxmlformats.org/officeDocument/2006/docPropsVTypes"/>
</file>